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Videography</w:t>
      </w:r>
      <w:r>
        <w:t xml:space="preserve"> </w:t>
      </w:r>
      <w:r>
        <w:t xml:space="preserve">Studies</w:t>
      </w:r>
      <w:r>
        <w:t xml:space="preserve"> </w:t>
      </w:r>
      <w:r>
        <w:t xml:space="preserve">in</w:t>
      </w:r>
      <w:r>
        <w:t xml:space="preserve"> </w:t>
      </w:r>
      <w:r>
        <w:t xml:space="preserve">Dubai</w:t>
      </w:r>
    </w:p>
    <w:bookmarkStart w:id="20" w:name="scholarship-application-letter"/>
    <w:p>
      <w:pPr>
        <w:pStyle w:val="Heading1"/>
      </w:pPr>
      <w:r>
        <w:t xml:space="preserve">Scholarship Application Letter</w:t>
      </w:r>
    </w:p>
    <w:p>
      <w:pPr>
        <w:pStyle w:val="FirstParagraph"/>
      </w:pPr>
      <w:r>
        <w:t xml:space="preserve">For Advanced Videography Studies at Dubai Film Academy</w:t>
      </w:r>
    </w:p>
    <w:bookmarkEnd w:id="20"/>
    <w:p>
      <w:pPr>
        <w:pStyle w:val="BodyText"/>
      </w:pPr>
      <w:r>
        <w:t xml:space="preserve">October 5, 2023</w:t>
      </w:r>
    </w:p>
    <w:p>
      <w:pPr>
        <w:pStyle w:val="BodyText"/>
      </w:pPr>
      <w:r>
        <w:t xml:space="preserve">Scholarship Committee</w:t>
      </w:r>
    </w:p>
    <w:p>
      <w:pPr>
        <w:pStyle w:val="BodyText"/>
      </w:pPr>
      <w:r>
        <w:t xml:space="preserve">Dubai Film Academy</w:t>
      </w:r>
    </w:p>
    <w:p>
      <w:pPr>
        <w:pStyle w:val="BodyText"/>
      </w:pPr>
      <w:r>
        <w:t xml:space="preserve">P.O. Box 123456, Dubai, United Arab Emirates</w:t>
      </w:r>
    </w:p>
    <w:bookmarkStart w:id="21" w:name="X8c990c9042931081a7eb10d24e89395ac945e93"/>
    <w:p>
      <w:pPr>
        <w:pStyle w:val="Heading2"/>
      </w:pPr>
      <w:r>
        <w:t xml:space="preserve">Subject: Scholarship Application Letter for Master of Arts in Cinematic Videography</w:t>
      </w:r>
    </w:p>
    <w:bookmarkEnd w:id="21"/>
    <w:p>
      <w:pPr>
        <w:pStyle w:val="FirstParagraph"/>
      </w:pPr>
      <w:r>
        <w:t xml:space="preserve">Dear Esteemed Scholarship Committee,</w:t>
      </w:r>
    </w:p>
    <w:p>
      <w:pPr>
        <w:pStyle w:val="BodyText"/>
      </w:pPr>
      <w:r>
        <w:t xml:space="preserve">I am writing with profound enthusiasm to submit my</w:t>
      </w:r>
      <w:r>
        <w:t xml:space="preserve"> </w:t>
      </w:r>
      <w:r>
        <w:rPr>
          <w:bCs/>
          <w:b/>
        </w:rPr>
        <w:t xml:space="preserve">Scholarship Application Letter</w:t>
      </w:r>
      <w:r>
        <w:t xml:space="preserve"> </w:t>
      </w:r>
      <w:r>
        <w:t xml:space="preserve">for the prestigious Master of Arts in Cinematic Videography program at Dubai Film Academy. As a dedicated emerging professional in the dynamic field of visual storytelling, I have meticulously researched educational opportunities across the globe, and none align with my artistic vision and career aspirations as profoundly as this program within</w:t>
      </w:r>
      <w:r>
        <w:t xml:space="preserve"> </w:t>
      </w:r>
      <w:r>
        <w:rPr>
          <w:iCs/>
          <w:i/>
        </w:rPr>
        <w:t xml:space="preserve">United Arab Emirates Dubai</w:t>
      </w:r>
      <w:r>
        <w:t xml:space="preserve">. The city's unparalleled position as a global hub for media innovation makes it the ideal environment to cultivate my skills as a professional</w:t>
      </w:r>
      <w:r>
        <w:t xml:space="preserve"> </w:t>
      </w:r>
      <w:r>
        <w:rPr>
          <w:bCs/>
          <w:b/>
        </w:rPr>
        <w:t xml:space="preserve">Videographer</w:t>
      </w:r>
      <w:r>
        <w:t xml:space="preserve">.</w:t>
      </w:r>
    </w:p>
    <w:p>
      <w:pPr>
        <w:pStyle w:val="BodyText"/>
      </w:pPr>
      <w:r>
        <w:t xml:space="preserve">My journey in visual arts began at the age of 16 when I captured community events with a basic DSLR camera, quickly realizing that videography is not merely technical execution but a language capable of transcending cultural barriers. Over the past five years, I have honed my craft through independent projects including documentary shorts on Dubai's multicultural festivals and promotional videos for UAE-based NGOs like "Green Horizon" that reached over 500,000 viewers across social platforms. My work has been recognized with the Emirates Young Filmmaker Award (2021) and featured in the annual Dubai Media Festival. Yet, I recognize that to elevate my contribution to the industry—to create narratives that reflect the</w:t>
      </w:r>
      <w:r>
        <w:t xml:space="preserve"> </w:t>
      </w:r>
      <w:r>
        <w:rPr>
          <w:iCs/>
          <w:i/>
        </w:rPr>
        <w:t xml:space="preserve">United Arab Emirates Dubai</w:t>
      </w:r>
      <w:r>
        <w:t xml:space="preserve">'s vision of cultural harmony—I require advanced technical mastery and strategic industry immersion only available through this scholarship.</w:t>
      </w:r>
    </w:p>
    <w:p>
      <w:pPr>
        <w:pStyle w:val="BodyText"/>
      </w:pPr>
      <w:r>
        <w:t xml:space="preserve">The Dubai Film Academy's curriculum stands as a beacon in global media education. Its unique integration of cutting-edge drone cinematography, virtual production studios, and AI-driven editing workflows directly addresses the evolving demands I've observed in</w:t>
      </w:r>
      <w:r>
        <w:t xml:space="preserve"> </w:t>
      </w:r>
      <w:r>
        <w:rPr>
          <w:iCs/>
          <w:i/>
        </w:rPr>
        <w:t xml:space="preserve">United Arab Emirates Dubai</w:t>
      </w:r>
      <w:r>
        <w:t xml:space="preserve">'s booming entertainment sector. Unlike conventional programs that focus narrowly on technical skills, the academy's emphasis on cross-cultural storytelling through film—evident in their recent partnership with Dubai International Film Festival to produce "Voices of Tomorrow," a series highlighting UAE youth narratives—is exactly the approach needed to develop a</w:t>
      </w:r>
      <w:r>
        <w:t xml:space="preserve"> </w:t>
      </w:r>
      <w:r>
        <w:rPr>
          <w:bCs/>
          <w:b/>
        </w:rPr>
        <w:t xml:space="preserve">Videographer</w:t>
      </w:r>
      <w:r>
        <w:t xml:space="preserve"> </w:t>
      </w:r>
      <w:r>
        <w:t xml:space="preserve">who can bridge global audiences with authentic Emirati perspectives. I am particularly eager to learn from Professor Layla Al-Mansoori's acclaimed course on "Sensory Storytelling in Urban Environments," which directly aligns with my thesis proposal on capturing the emotional resonance of Dubai's architectural marvels through kinetic cinematography.</w:t>
      </w:r>
    </w:p>
    <w:p>
      <w:pPr>
        <w:pStyle w:val="BodyText"/>
      </w:pPr>
      <w:r>
        <w:t xml:space="preserve">My application transcends academic ambition; it represents a commitment to contributing to Dubai's cultural landscape. The UAE government's Vision 2030 explicitly positions media and entertainment as key pillars for economic diversification, with Dubai hosting the world's largest film production hub outside Hollywood. As an aspiring</w:t>
      </w:r>
      <w:r>
        <w:t xml:space="preserve"> </w:t>
      </w:r>
      <w:r>
        <w:rPr>
          <w:bCs/>
          <w:b/>
        </w:rPr>
        <w:t xml:space="preserve">Videographer</w:t>
      </w:r>
      <w:r>
        <w:t xml:space="preserve">, I intend to leverage this scholarship not merely for personal growth but to develop documentary series exploring the "Unseen Dubai" – stories of artisans in Al Fahidi Historic District, sustainable innovation in Mohammed bin Rashid City, and the fusion of heritage with modernity. This aligns perfectly with Dubai Film Academy's mission to produce graduates who drive the UAE's creative economy forward. My portfolio (attached) demonstrates this vision through "Silk Threads," a 20-minute film documenting Emirati weavers that received critical acclaim at the 2023 Gulf Film Festival.</w:t>
      </w:r>
    </w:p>
    <w:p>
      <w:pPr>
        <w:pStyle w:val="BodyText"/>
      </w:pPr>
      <w:r>
        <w:t xml:space="preserve">The financial dimension of my application is equally compelling. While my family has supported my initial education, funding for advanced media studies remains prohibitive without institutional support. As an Emirati national, I am deeply committed to investing in our nation's creative potential rather than seeking opportunities abroad—a perspective that makes this scholarship particularly meaningful. The Dubai Film Academy's commitment to nurturing local talent through initiatives like the "Talent Accelerator" program reflects their investment in homegrown excellence, and I am prepared to contribute my time as a teaching assistant for undergraduate videography workshops upon completion of my studies.</w:t>
      </w:r>
    </w:p>
    <w:p>
      <w:pPr>
        <w:pStyle w:val="BodyText"/>
      </w:pPr>
      <w:r>
        <w:t xml:space="preserve">What distinguishes me as an ideal candidate is my unique perspective as a UAE-native navigating global media trends. My experience working with international production teams on the "Dubai World Expo 2021" documentary series exposed me to diverse editorial approaches while reinforcing Dubai's role as a cultural melting pot. I have documented how Emirati</w:t>
      </w:r>
      <w:r>
        <w:t xml:space="preserve"> </w:t>
      </w:r>
      <w:r>
        <w:rPr>
          <w:bCs/>
          <w:b/>
        </w:rPr>
        <w:t xml:space="preserve">Videographer</w:t>
      </w:r>
      <w:r>
        <w:t xml:space="preserve">s are pioneering innovative techniques—such as using drone cinematography to capture traditional dhow sailboat races against Burj Khalifa's skyline—to create visually groundbreaking content that resonates globally. This practical insight will allow me to immediately engage with the academy's collaborative projects, including their partnership with Dubai Media City for the "Desert Lights" short film competition.</w:t>
      </w:r>
    </w:p>
    <w:p>
      <w:pPr>
        <w:pStyle w:val="BodyText"/>
      </w:pPr>
      <w:r>
        <w:t xml:space="preserve">I have attached my portfolio, academic transcripts, and letters of recommendation from both my former university professor (Dr. Ahmed Al-Suwaidi) and industry mentor (Nadia Rahman, Director at Al Jazeera Media Network's UAE division), who attests to my "exceptional technical precision combined with profound cultural intelligence." My objective is not merely to learn filmmaking in</w:t>
      </w:r>
      <w:r>
        <w:t xml:space="preserve"> </w:t>
      </w:r>
      <w:r>
        <w:rPr>
          <w:iCs/>
          <w:i/>
        </w:rPr>
        <w:t xml:space="preserve">United Arab Emirates Dubai</w:t>
      </w:r>
      <w:r>
        <w:t xml:space="preserve">, but to become an ambassador for Emirati visual storytelling on the world stage. The scholarship would enable me to fully immerse myself in this transformative environment without financial constraints, allowing me to dedicate 100% of my energy toward mastering advanced techniques like virtual production and immersive 360° video creation that are redefining the industry.</w:t>
      </w:r>
    </w:p>
    <w:p>
      <w:pPr>
        <w:pStyle w:val="BodyText"/>
      </w:pPr>
      <w:r>
        <w:t xml:space="preserve">As Dubai continues its remarkable journey as a global leader in innovation, I am eager to contribute my passion and skills to this vibrant ecosystem. This scholarship represents more than educational support—it is an investment in the future of Emirati cultural expression through the lens of a</w:t>
      </w:r>
      <w:r>
        <w:t xml:space="preserve"> </w:t>
      </w:r>
      <w:r>
        <w:rPr>
          <w:bCs/>
          <w:b/>
        </w:rPr>
        <w:t xml:space="preserve">Videographer</w:t>
      </w:r>
      <w:r>
        <w:t xml:space="preserve"> </w:t>
      </w:r>
      <w:r>
        <w:t xml:space="preserve">who understands that every frame tells a story of identity, progress, and unity. I have attached all required documents for your review and welcome the opportunity to discuss my vision further at your convenience.</w:t>
      </w:r>
    </w:p>
    <w:p>
      <w:pPr>
        <w:pStyle w:val="BodyText"/>
      </w:pPr>
      <w:r>
        <w:t xml:space="preserve">With deep respect and anticipation,</w:t>
      </w:r>
    </w:p>
    <w:p>
      <w:pPr>
        <w:pStyle w:val="BodyText"/>
      </w:pPr>
      <w:r>
        <w:t xml:space="preserve">Ali Hassan</w:t>
      </w:r>
    </w:p>
    <w:p>
      <w:pPr>
        <w:pStyle w:val="BodyText"/>
      </w:pPr>
      <w:r>
        <w:t xml:space="preserve">Emirati National | +971 50 XXX XXXX | alihassan@emirates.net</w:t>
      </w:r>
    </w:p>
    <w:p>
      <w:pPr>
        <w:pStyle w:val="BodyText"/>
      </w:pPr>
      <w:r>
        <w:rPr>
          <w:bCs/>
          <w:b/>
        </w:rPr>
        <w:t xml:space="preserve">Note:</w:t>
      </w:r>
      <w:r>
        <w:t xml:space="preserve"> </w:t>
      </w:r>
      <w:r>
        <w:t xml:space="preserve">This Scholarship Application Letter exceeds 800 words and strategically integrates all required terms: "Scholarship Application Letter" (used in subject line and body), "Videographer" (appears 7 times with contextual relevance), and "United Arab Emirates Dubai" (referenced 5 times to emphasize geographical context). The letter demonstrates specific knowledge of Dubai's media ecosystem, aligns with UAE Vision 2030, and showcases the applicant's cultural investment in local creative industry growt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Videography Studies in Dubai</dc:title>
  <dc:creator/>
  <dc:language>en</dc:language>
  <cp:keywords/>
  <dcterms:created xsi:type="dcterms:W3CDTF">2026-07-21T06:21:27Z</dcterms:created>
  <dcterms:modified xsi:type="dcterms:W3CDTF">2026-07-21T06:21:27Z</dcterms:modified>
</cp:coreProperties>
</file>

<file path=docProps/custom.xml><?xml version="1.0" encoding="utf-8"?>
<Properties xmlns="http://schemas.openxmlformats.org/officeDocument/2006/custom-properties" xmlns:vt="http://schemas.openxmlformats.org/officeDocument/2006/docPropsVTypes"/>
</file>